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77777777" w:rsidR="00946C14" w:rsidRDefault="00946C1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bookmarkStart w:id="0" w:name="_heading=h.gjdgxs" w:colFirst="0" w:colLast="0"/>
      <w:bookmarkStart w:id="1" w:name="_GoBack"/>
      <w:bookmarkEnd w:id="0"/>
      <w:bookmarkEnd w:id="1"/>
    </w:p>
    <w:p w14:paraId="00000002" w14:textId="77777777" w:rsidR="00946C14" w:rsidRDefault="00946C1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03" w14:textId="77777777" w:rsidR="00946C14" w:rsidRDefault="00785EB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[DATE]</w:t>
      </w:r>
    </w:p>
    <w:p w14:paraId="00000004" w14:textId="77777777" w:rsidR="00946C14" w:rsidRDefault="00946C1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05" w14:textId="77777777" w:rsidR="00946C14" w:rsidRDefault="00946C1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06" w14:textId="77777777" w:rsidR="00946C14" w:rsidRDefault="00785EB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Contact Name</w:t>
      </w:r>
    </w:p>
    <w:p w14:paraId="00000007" w14:textId="77777777" w:rsidR="00946C14" w:rsidRDefault="00785EB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Address</w:t>
      </w:r>
    </w:p>
    <w:p w14:paraId="00000008" w14:textId="77777777" w:rsidR="00946C14" w:rsidRDefault="00785EB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Address2</w:t>
      </w:r>
      <w:r>
        <w:tab/>
      </w:r>
    </w:p>
    <w:p w14:paraId="00000009" w14:textId="77777777" w:rsidR="00946C14" w:rsidRDefault="00785EB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City</w:t>
      </w:r>
    </w:p>
    <w:p w14:paraId="0000000A" w14:textId="0D722074" w:rsidR="00946C14" w:rsidRDefault="0004518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State/</w:t>
      </w:r>
      <w:r w:rsidR="00785EB0">
        <w:t>Province</w:t>
      </w:r>
    </w:p>
    <w:p w14:paraId="0000000B" w14:textId="44DEC41C" w:rsidR="00946C14" w:rsidRDefault="0004518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Zip/</w:t>
      </w:r>
      <w:r w:rsidR="00785EB0">
        <w:t>Postal Code</w:t>
      </w:r>
    </w:p>
    <w:p w14:paraId="0000000C" w14:textId="77777777" w:rsidR="00946C14" w:rsidRDefault="00946C1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b/>
          <w:color w:val="000000"/>
        </w:rPr>
      </w:pPr>
    </w:p>
    <w:p w14:paraId="0000000D" w14:textId="77777777" w:rsidR="00946C14" w:rsidRDefault="00946C1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b/>
          <w:color w:val="000000"/>
        </w:rPr>
      </w:pPr>
    </w:p>
    <w:p w14:paraId="0000000E" w14:textId="77777777" w:rsidR="00946C14" w:rsidRDefault="00946C1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b/>
          <w:color w:val="000000"/>
        </w:rPr>
      </w:pPr>
    </w:p>
    <w:p w14:paraId="0000000F" w14:textId="77777777" w:rsidR="00946C14" w:rsidRDefault="00785EB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b/>
          <w:color w:val="000000"/>
        </w:rPr>
      </w:pPr>
      <w:r>
        <w:rPr>
          <w:b/>
          <w:color w:val="000000"/>
        </w:rPr>
        <w:t xml:space="preserve">RE: </w:t>
      </w:r>
      <w:r>
        <w:rPr>
          <w:b/>
        </w:rPr>
        <w:t xml:space="preserve">ADJUSTMENT TO STATEMENT REGARDING DISCOUNT </w:t>
      </w:r>
      <w:r>
        <w:rPr>
          <w:b/>
          <w:color w:val="000000"/>
        </w:rPr>
        <w:t xml:space="preserve">ON DELAYED </w:t>
      </w:r>
      <w:r>
        <w:rPr>
          <w:b/>
        </w:rPr>
        <w:t>DELIVERY</w:t>
      </w:r>
    </w:p>
    <w:p w14:paraId="00000010" w14:textId="77777777" w:rsidR="00946C14" w:rsidRDefault="00946C1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</w:p>
    <w:p w14:paraId="00000011" w14:textId="77777777" w:rsidR="00946C14" w:rsidRDefault="00946C1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</w:p>
    <w:p w14:paraId="00000012" w14:textId="77777777" w:rsidR="00946C14" w:rsidRDefault="00785EB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rPr>
          <w:color w:val="000000"/>
        </w:rPr>
        <w:t>Dear [CONTACT NAME],</w:t>
      </w:r>
    </w:p>
    <w:p w14:paraId="00000013" w14:textId="77777777" w:rsidR="00946C14" w:rsidRDefault="00946C1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14" w14:textId="3227FEA2" w:rsidR="00946C14" w:rsidRDefault="00785EB0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rPr>
          <w:color w:val="000000"/>
        </w:rPr>
        <w:t xml:space="preserve">I </w:t>
      </w:r>
      <w:r>
        <w:t>confirm</w:t>
      </w:r>
      <w:r>
        <w:rPr>
          <w:color w:val="000000"/>
        </w:rPr>
        <w:t xml:space="preserve"> that our order [NUMBER] of [LIST MERCHANDISE] was delivered on [DATE] at our facility [CITY, PROVINCE]. Although the original delivery date was meant to be [DATE], I approved a later delivery date </w:t>
      </w:r>
      <w:r w:rsidR="00045184">
        <w:rPr>
          <w:color w:val="000000"/>
        </w:rPr>
        <w:t xml:space="preserve">taking into </w:t>
      </w:r>
      <w:r>
        <w:rPr>
          <w:color w:val="000000"/>
        </w:rPr>
        <w:t>consider</w:t>
      </w:r>
      <w:r w:rsidR="00045184">
        <w:rPr>
          <w:color w:val="000000"/>
        </w:rPr>
        <w:t>ation</w:t>
      </w:r>
      <w:r>
        <w:rPr>
          <w:color w:val="000000"/>
        </w:rPr>
        <w:t xml:space="preserve"> the problems that you were experiencing at that time.</w:t>
      </w:r>
    </w:p>
    <w:p w14:paraId="00000015" w14:textId="77777777" w:rsidR="00946C14" w:rsidRDefault="00946C14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</w:p>
    <w:p w14:paraId="00000016" w14:textId="77777777" w:rsidR="00946C14" w:rsidRDefault="00785EB0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rPr>
          <w:color w:val="000000"/>
        </w:rPr>
        <w:t xml:space="preserve">Please note that our </w:t>
      </w:r>
      <w:r>
        <w:t>payment f</w:t>
      </w:r>
      <w:r>
        <w:rPr>
          <w:color w:val="000000"/>
        </w:rPr>
        <w:t>or the full amount of the invoice, less our [%] discount, was m</w:t>
      </w:r>
      <w:r>
        <w:t xml:space="preserve">ade </w:t>
      </w:r>
      <w:r>
        <w:rPr>
          <w:color w:val="000000"/>
        </w:rPr>
        <w:t>to you on [DATE] for a total amount of [AMOUNT].  I atta</w:t>
      </w:r>
      <w:r>
        <w:t>ch the Proof of Payment.</w:t>
      </w:r>
    </w:p>
    <w:p w14:paraId="00000017" w14:textId="77777777" w:rsidR="00946C14" w:rsidRDefault="00946C14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</w:p>
    <w:p w14:paraId="00000018" w14:textId="46EB4BCA" w:rsidR="00946C14" w:rsidRDefault="00045184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rPr>
          <w:color w:val="000000"/>
        </w:rPr>
        <w:t>I e</w:t>
      </w:r>
      <w:r w:rsidR="00785EB0">
        <w:rPr>
          <w:color w:val="000000"/>
        </w:rPr>
        <w:t xml:space="preserve">nclose a copy of the statement </w:t>
      </w:r>
      <w:r>
        <w:rPr>
          <w:color w:val="000000"/>
        </w:rPr>
        <w:t xml:space="preserve">that </w:t>
      </w:r>
      <w:r w:rsidR="00785EB0">
        <w:rPr>
          <w:color w:val="000000"/>
        </w:rPr>
        <w:t>I received today. This indicates, an incorrect charge for that discount, taken in accordance with your terms. I noted that the date on the invoice was not changed to reflect the delay in delivery and this may</w:t>
      </w:r>
      <w:r w:rsidR="00785EB0">
        <w:t>be</w:t>
      </w:r>
      <w:r w:rsidR="00785EB0">
        <w:rPr>
          <w:color w:val="000000"/>
        </w:rPr>
        <w:t xml:space="preserve"> the reason for </w:t>
      </w:r>
      <w:r>
        <w:rPr>
          <w:color w:val="000000"/>
        </w:rPr>
        <w:t xml:space="preserve">the </w:t>
      </w:r>
      <w:r w:rsidR="00785EB0">
        <w:rPr>
          <w:color w:val="000000"/>
        </w:rPr>
        <w:t>inaccuracy?</w:t>
      </w:r>
    </w:p>
    <w:p w14:paraId="00000019" w14:textId="77777777" w:rsidR="00946C14" w:rsidRDefault="00946C14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1A" w14:textId="77777777" w:rsidR="00946C14" w:rsidRDefault="00785EB0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t xml:space="preserve">Please can your department adjust </w:t>
      </w:r>
      <w:r>
        <w:rPr>
          <w:color w:val="000000"/>
        </w:rPr>
        <w:t>the discount amount acc</w:t>
      </w:r>
      <w:r>
        <w:t>ordingly and send the</w:t>
      </w:r>
      <w:r>
        <w:rPr>
          <w:color w:val="000000"/>
        </w:rPr>
        <w:t xml:space="preserve"> corrected statement of my account. Thank you for your cooperation in this matter.</w:t>
      </w:r>
    </w:p>
    <w:p w14:paraId="0000001B" w14:textId="77777777" w:rsidR="00946C14" w:rsidRDefault="00946C1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1C" w14:textId="77777777" w:rsidR="00946C14" w:rsidRDefault="00946C1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1D" w14:textId="77777777" w:rsidR="00946C14" w:rsidRDefault="00785EB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Kind Regards,</w:t>
      </w:r>
    </w:p>
    <w:p w14:paraId="0000001E" w14:textId="77777777" w:rsidR="00946C14" w:rsidRDefault="00946C1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1F" w14:textId="77777777" w:rsidR="00946C14" w:rsidRDefault="00946C1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20" w14:textId="77777777" w:rsidR="00946C14" w:rsidRDefault="00946C1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21" w14:textId="77777777" w:rsidR="00946C14" w:rsidRDefault="00946C1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22" w14:textId="77777777" w:rsidR="00946C14" w:rsidRDefault="00785EB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[YOUR NAME]</w:t>
      </w:r>
    </w:p>
    <w:p w14:paraId="00000023" w14:textId="77777777" w:rsidR="00946C14" w:rsidRDefault="00785EB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rPr>
          <w:color w:val="000000"/>
        </w:rPr>
        <w:t>[YOUR TITLE]</w:t>
      </w:r>
    </w:p>
    <w:p w14:paraId="00000024" w14:textId="77777777" w:rsidR="00946C14" w:rsidRDefault="00785EB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rPr>
          <w:color w:val="000000"/>
        </w:rPr>
        <w:t>[YOUR PHONE NUMBER]</w:t>
      </w:r>
    </w:p>
    <w:p w14:paraId="00000025" w14:textId="77777777" w:rsidR="00946C14" w:rsidRDefault="00785EB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rPr>
          <w:color w:val="000000"/>
        </w:rPr>
        <w:t xml:space="preserve">[YOUREMAIL@YOURCOMPANY.COM] </w:t>
      </w:r>
    </w:p>
    <w:p w14:paraId="00000026" w14:textId="77777777" w:rsidR="00946C14" w:rsidRDefault="00946C1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27" w14:textId="77777777" w:rsidR="00946C14" w:rsidRDefault="00946C14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</w:p>
    <w:p w14:paraId="00000028" w14:textId="77777777" w:rsidR="00946C14" w:rsidRDefault="00946C1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</w:p>
    <w:sectPr w:rsidR="00946C14">
      <w:headerReference w:type="default" r:id="rId7"/>
      <w:footerReference w:type="default" r:id="rId8"/>
      <w:pgSz w:w="12240" w:h="15840"/>
      <w:pgMar w:top="1440" w:right="1440" w:bottom="1440" w:left="1440" w:header="709" w:footer="70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105AED" w14:textId="77777777" w:rsidR="00785EB0" w:rsidRDefault="00785EB0">
      <w:r>
        <w:separator/>
      </w:r>
    </w:p>
  </w:endnote>
  <w:endnote w:type="continuationSeparator" w:id="0">
    <w:p w14:paraId="6644F327" w14:textId="77777777" w:rsidR="00785EB0" w:rsidRDefault="00785E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2A" w14:textId="77777777" w:rsidR="00946C14" w:rsidRDefault="00785EB0">
    <w:pPr>
      <w:pBdr>
        <w:top w:val="nil"/>
        <w:left w:val="nil"/>
        <w:bottom w:val="nil"/>
        <w:right w:val="nil"/>
        <w:between w:val="nil"/>
      </w:pBdr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b/>
        <w:color w:val="000000"/>
        <w:sz w:val="18"/>
        <w:szCs w:val="18"/>
      </w:rPr>
    </w:pPr>
    <w:r>
      <w:rPr>
        <w:rFonts w:ascii="Arial" w:eastAsia="Arial" w:hAnsi="Arial" w:cs="Arial"/>
        <w:b/>
        <w:color w:val="000000"/>
        <w:sz w:val="18"/>
        <w:szCs w:val="18"/>
      </w:rPr>
      <w:t xml:space="preserve">[YOUR COMPANY NAME] </w:t>
    </w:r>
  </w:p>
  <w:p w14:paraId="0000002B" w14:textId="77777777" w:rsidR="00946C14" w:rsidRDefault="00785EB0">
    <w:pPr>
      <w:pBdr>
        <w:top w:val="nil"/>
        <w:left w:val="nil"/>
        <w:bottom w:val="nil"/>
        <w:right w:val="nil"/>
        <w:between w:val="nil"/>
      </w:pBdr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color w:val="000000"/>
        <w:sz w:val="18"/>
        <w:szCs w:val="18"/>
      </w:rPr>
    </w:pPr>
    <w:r>
      <w:rPr>
        <w:rFonts w:ascii="Arial" w:eastAsia="Arial" w:hAnsi="Arial" w:cs="Arial"/>
        <w:color w:val="000000"/>
        <w:sz w:val="18"/>
        <w:szCs w:val="18"/>
      </w:rPr>
      <w:t xml:space="preserve">[YOUR COMPLETE ADDRESS] </w:t>
    </w:r>
  </w:p>
  <w:p w14:paraId="0000002C" w14:textId="77777777" w:rsidR="00946C14" w:rsidRDefault="00785EB0">
    <w:pPr>
      <w:pBdr>
        <w:top w:val="nil"/>
        <w:left w:val="nil"/>
        <w:bottom w:val="nil"/>
        <w:right w:val="nil"/>
        <w:between w:val="nil"/>
      </w:pBdr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color w:val="000000"/>
        <w:sz w:val="18"/>
        <w:szCs w:val="18"/>
      </w:rPr>
    </w:pPr>
    <w:r>
      <w:rPr>
        <w:rFonts w:ascii="Arial" w:eastAsia="Arial" w:hAnsi="Arial" w:cs="Arial"/>
        <w:color w:val="000000"/>
        <w:sz w:val="18"/>
        <w:szCs w:val="18"/>
      </w:rPr>
      <w:t>Tel: [YOUR PHONE NUMBER] / Fax: [YOUR FAX NUMBER]</w:t>
    </w:r>
  </w:p>
  <w:p w14:paraId="0000002D" w14:textId="77777777" w:rsidR="00946C14" w:rsidRDefault="00B54D57">
    <w:pPr>
      <w:pBdr>
        <w:top w:val="nil"/>
        <w:left w:val="nil"/>
        <w:bottom w:val="nil"/>
        <w:right w:val="nil"/>
        <w:between w:val="nil"/>
      </w:pBdr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color w:val="0000FF"/>
        <w:sz w:val="18"/>
        <w:szCs w:val="18"/>
        <w:u w:val="single"/>
      </w:rPr>
    </w:pPr>
    <w:hyperlink r:id="rId1">
      <w:r w:rsidR="00785EB0">
        <w:rPr>
          <w:rFonts w:ascii="Arial" w:eastAsia="Arial" w:hAnsi="Arial" w:cs="Arial"/>
          <w:color w:val="0000FF"/>
          <w:sz w:val="18"/>
          <w:szCs w:val="18"/>
          <w:u w:val="single"/>
        </w:rPr>
        <w:t>[YOUR WEBSITE ADDRESS]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928466" w14:textId="77777777" w:rsidR="00785EB0" w:rsidRDefault="00785EB0">
      <w:r>
        <w:separator/>
      </w:r>
    </w:p>
  </w:footnote>
  <w:footnote w:type="continuationSeparator" w:id="0">
    <w:p w14:paraId="655307F9" w14:textId="77777777" w:rsidR="00785EB0" w:rsidRDefault="00785EB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29" w14:textId="77777777" w:rsidR="00946C14" w:rsidRDefault="00946C14">
    <w:pPr>
      <w:widowControl w:val="0"/>
      <w:pBdr>
        <w:top w:val="nil"/>
        <w:left w:val="nil"/>
        <w:bottom w:val="nil"/>
        <w:right w:val="nil"/>
        <w:between w:val="nil"/>
      </w:pBdr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rPr>
        <w:rFonts w:ascii="Arial" w:eastAsia="Arial" w:hAnsi="Arial" w:cs="Arial"/>
        <w:color w:val="000000"/>
        <w:sz w:val="13"/>
        <w:szCs w:val="13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3M7IwtTQyMDc3NLFQ0lEKTi0uzszPAykwrAUA7KU+6CwAAAA="/>
    <w:docVar w:name="Description" w:val="Use template to inform of incorrect discount applied to delayed goods delivered and ask for a correct statement"/>
    <w:docVar w:name="Excerpt" w:val="I confirm that our order [NUMBER] of [LIST MERCHANDISE] was delivered on [DATE] at our facility [CITY, PROVINCE]. Although the original delivery date was meant to be [DATE], I approved a later delivery date considering the problems that you were experiencing at that time."/>
    <w:docVar w:name="Tags" w:val="order, delivery, merchandise, late delivery date, payment, full amount, invoice, discount, statement, incorrect charge, proof of payment, date, inaccuracy, accounts, adjust"/>
  </w:docVars>
  <w:rsids>
    <w:rsidRoot w:val="00946C14"/>
    <w:rsid w:val="00045184"/>
    <w:rsid w:val="003816A5"/>
    <w:rsid w:val="004157FD"/>
    <w:rsid w:val="00785EB0"/>
    <w:rsid w:val="00946C14"/>
    <w:rsid w:val="00AC7E26"/>
    <w:rsid w:val="00B54D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1D0F5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4"/>
        <w:szCs w:val="24"/>
        <w:lang w:val="en-GB" w:eastAsia="en-GB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lang w:eastAsia="x-none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</w:pPr>
    <w:rPr>
      <w:rFonts w:eastAsia="Arial" w:hAnsi="Arial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color w:val="000000"/>
      <w:sz w:val="20"/>
      <w:szCs w:val="20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b9DnMKiKol99m22PbYgs9gQcGAg==">AMUW2mX/XDdiEgF0M8+t9gHGz04DxJ/HdCqokiPb7yIDY+fsA6BZLMizZ/xGyMoUrffVIp76T5kb3tYnyjpLvw55OVhshP50KLZGEYLpkobxbzAd6uHMD02JJudRvP3Si/I/54GsoFZq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86</Words>
  <Characters>968</Characters>
  <Application>Microsoft Office Word</Application>
  <DocSecurity>0</DocSecurity>
  <Lines>4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2</cp:revision>
  <dcterms:created xsi:type="dcterms:W3CDTF">2019-08-20T08:24:00Z</dcterms:created>
  <dcterms:modified xsi:type="dcterms:W3CDTF">2019-10-21T19:15:00Z</dcterms:modified>
  <cp:category/>
</cp:coreProperties>
</file>